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46A02" w14:textId="77777777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14:paraId="1583A845" w14:textId="69D1D696" w:rsidR="00F93229" w:rsidRPr="007B4E39" w:rsidRDefault="007B4E39" w:rsidP="007B4E39">
      <w:pPr>
        <w:spacing w:after="240" w:line="235" w:lineRule="auto"/>
        <w:ind w:left="17"/>
        <w:rPr>
          <w:b/>
          <w:bCs/>
          <w:color w:val="4E81BD"/>
          <w:sz w:val="28"/>
        </w:rPr>
      </w:pPr>
      <w:r w:rsidRPr="007B4E39">
        <w:rPr>
          <w:b/>
          <w:bCs/>
          <w:color w:val="4E81BD"/>
          <w:sz w:val="28"/>
        </w:rPr>
        <w:t>Lab 5 - Web API using Node and Expres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0"/>
        <w:gridCol w:w="6694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3EE04300" w:rsidR="00F93229" w:rsidRPr="00C459AB" w:rsidRDefault="00D072A7" w:rsidP="003C7F2D">
            <w:pPr>
              <w:rPr>
                <w:bCs/>
                <w:sz w:val="24"/>
                <w:szCs w:val="24"/>
              </w:rPr>
            </w:pPr>
            <w:r w:rsidRPr="00D072A7">
              <w:rPr>
                <w:bCs/>
                <w:sz w:val="24"/>
                <w:szCs w:val="24"/>
              </w:rPr>
              <w:t>Weam Al Zamel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273846CE" w:rsidR="00F93229" w:rsidRPr="00C459AB" w:rsidRDefault="00D072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6037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68450DB3" w:rsidR="00F93229" w:rsidRPr="00C459AB" w:rsidRDefault="00D072A7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z1106037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31162A9" w14:textId="77777777" w:rsidTr="00A126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A57A3E6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A12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817FF" w14:textId="34330B6E" w:rsidR="00487078" w:rsidRDefault="00487078" w:rsidP="001B7447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="004D10B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  <w:tc>
          <w:tcPr>
            <w:tcW w:w="630" w:type="dxa"/>
          </w:tcPr>
          <w:p w14:paraId="708D4B41" w14:textId="6C89BC08" w:rsidR="00487078" w:rsidRPr="009E1EB6" w:rsidRDefault="00A126CB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4F724AD" w14:textId="1C8D45D4" w:rsidR="00487078" w:rsidRPr="009E1EB6" w:rsidRDefault="00EF19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cellent</w:t>
            </w:r>
          </w:p>
        </w:tc>
        <w:tc>
          <w:tcPr>
            <w:tcW w:w="720" w:type="dxa"/>
          </w:tcPr>
          <w:p w14:paraId="4846EDDE" w14:textId="6E6096DF" w:rsidR="00487078" w:rsidRPr="009E1EB6" w:rsidRDefault="00EF19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A126CB" w14:paraId="0B99F770" w14:textId="77777777" w:rsidTr="00A126C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D02CA89" w14:textId="776FEE2D" w:rsidR="00A126CB" w:rsidRPr="003C7D74" w:rsidRDefault="00A126CB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. </w:t>
            </w:r>
            <w:r w:rsidRPr="0088169A">
              <w:rPr>
                <w:rFonts w:ascii="Times New Roman" w:hAnsi="Times New Roman" w:cs="Times New Roman"/>
                <w:color w:val="0563C2"/>
                <w:sz w:val="24"/>
                <w:szCs w:val="24"/>
              </w:rPr>
              <w:t xml:space="preserve">http://localhost:3000/api/students/ </w:t>
            </w: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t all students</w:t>
            </w:r>
          </w:p>
        </w:tc>
        <w:tc>
          <w:tcPr>
            <w:tcW w:w="630" w:type="dxa"/>
          </w:tcPr>
          <w:p w14:paraId="3F2094C7" w14:textId="0BA97088" w:rsidR="00A126CB" w:rsidRPr="009E1EB6" w:rsidRDefault="00A126CB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1440" w:type="dxa"/>
          </w:tcPr>
          <w:p w14:paraId="5FF87A2C" w14:textId="77777777" w:rsidR="00A126CB" w:rsidRPr="009E1EB6" w:rsidRDefault="00A126C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A73C8B1" w14:textId="6D9D22C3" w:rsidR="00A126CB" w:rsidRPr="009E1EB6" w:rsidRDefault="00A126C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EF194A">
              <w:rPr>
                <w:color w:val="auto"/>
              </w:rPr>
              <w:t>excellent</w:t>
            </w:r>
          </w:p>
        </w:tc>
        <w:tc>
          <w:tcPr>
            <w:tcW w:w="720" w:type="dxa"/>
          </w:tcPr>
          <w:p w14:paraId="26E71EEB" w14:textId="4A9E116C" w:rsidR="00A126CB" w:rsidRPr="009E1EB6" w:rsidRDefault="00EF19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</w:tr>
      <w:tr w:rsidR="00A126CB" w14:paraId="4F044CFB" w14:textId="77777777" w:rsidTr="00A12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CB643E7" w14:textId="57A47ECD" w:rsidR="00A126CB" w:rsidRDefault="00A126CB" w:rsidP="007213D9">
            <w:pPr>
              <w:pStyle w:val="NoSpacing"/>
              <w:ind w:left="360" w:right="-107"/>
              <w:rPr>
                <w:b w:val="0"/>
                <w:bCs w:val="0"/>
              </w:rPr>
            </w:pP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b. </w:t>
            </w:r>
            <w:r w:rsidRPr="0088169A">
              <w:rPr>
                <w:rFonts w:ascii="Times New Roman" w:hAnsi="Times New Roman" w:cs="Times New Roman"/>
                <w:color w:val="0563C2"/>
                <w:sz w:val="24"/>
                <w:szCs w:val="24"/>
              </w:rPr>
              <w:t xml:space="preserve">http://localhost:3000/api/students/:id </w:t>
            </w: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et a student by id</w:t>
            </w:r>
          </w:p>
        </w:tc>
        <w:tc>
          <w:tcPr>
            <w:tcW w:w="630" w:type="dxa"/>
          </w:tcPr>
          <w:p w14:paraId="6757C1F1" w14:textId="30FDDE19" w:rsidR="00A126CB" w:rsidRPr="003F3C9F" w:rsidRDefault="00A126CB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1440" w:type="dxa"/>
          </w:tcPr>
          <w:p w14:paraId="2CB83044" w14:textId="77777777" w:rsidR="00A126CB" w:rsidRPr="009E1EB6" w:rsidRDefault="00A126C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12061E4" w14:textId="453EB52E" w:rsidR="00A126CB" w:rsidRPr="009E1EB6" w:rsidRDefault="00EF19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cellent</w:t>
            </w:r>
          </w:p>
        </w:tc>
        <w:tc>
          <w:tcPr>
            <w:tcW w:w="720" w:type="dxa"/>
          </w:tcPr>
          <w:p w14:paraId="425842B7" w14:textId="13032538" w:rsidR="00A126CB" w:rsidRPr="009E1EB6" w:rsidRDefault="00EF19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  <w:tr w:rsidR="00A126CB" w14:paraId="61656AC3" w14:textId="77777777" w:rsidTr="00A126CB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30A259A" w14:textId="363E55CB" w:rsidR="00A126CB" w:rsidRDefault="00A126CB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. </w:t>
            </w:r>
            <w:r w:rsidRPr="0088169A">
              <w:rPr>
                <w:rFonts w:ascii="Times New Roman" w:hAnsi="Times New Roman" w:cs="Times New Roman"/>
                <w:color w:val="0563C2"/>
                <w:sz w:val="24"/>
                <w:szCs w:val="24"/>
              </w:rPr>
              <w:t xml:space="preserve">http://localhost:3000/api/students </w:t>
            </w: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 for adding a student using post</w:t>
            </w:r>
          </w:p>
        </w:tc>
        <w:tc>
          <w:tcPr>
            <w:tcW w:w="630" w:type="dxa"/>
          </w:tcPr>
          <w:p w14:paraId="67517EC7" w14:textId="5010F87B" w:rsidR="00A126CB" w:rsidRPr="003F3C9F" w:rsidRDefault="00A126C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3C797F9F" w14:textId="77777777" w:rsidR="00A126CB" w:rsidRPr="009E1EB6" w:rsidRDefault="00A126C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C21BCBF" w14:textId="58450347" w:rsidR="00A126CB" w:rsidRPr="009E1EB6" w:rsidRDefault="00EF19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cellent</w:t>
            </w:r>
          </w:p>
        </w:tc>
        <w:tc>
          <w:tcPr>
            <w:tcW w:w="720" w:type="dxa"/>
          </w:tcPr>
          <w:p w14:paraId="5552B7E3" w14:textId="46A9994E" w:rsidR="00A126CB" w:rsidRPr="009E1EB6" w:rsidRDefault="00EF19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A126CB" w14:paraId="1AB104DB" w14:textId="77777777" w:rsidTr="00A12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BD98E1" w14:textId="6C4F7FB9" w:rsidR="00A126CB" w:rsidRDefault="00A126CB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d. </w:t>
            </w:r>
            <w:r w:rsidRPr="0088169A">
              <w:rPr>
                <w:rFonts w:ascii="Times New Roman" w:hAnsi="Times New Roman" w:cs="Times New Roman"/>
                <w:color w:val="0563C2"/>
                <w:sz w:val="24"/>
                <w:szCs w:val="24"/>
              </w:rPr>
              <w:t xml:space="preserve">http://localhost:3000/api/students </w:t>
            </w: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 for updating a student using post</w:t>
            </w:r>
          </w:p>
        </w:tc>
        <w:tc>
          <w:tcPr>
            <w:tcW w:w="630" w:type="dxa"/>
          </w:tcPr>
          <w:p w14:paraId="269EA1A4" w14:textId="36196F6F" w:rsidR="00A126CB" w:rsidRPr="003F3C9F" w:rsidRDefault="00A126CB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2EABE95F" w14:textId="77777777" w:rsidR="00A126CB" w:rsidRPr="009E1EB6" w:rsidRDefault="00A126C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4249E5B" w14:textId="5B2E4E81" w:rsidR="00A126CB" w:rsidRPr="009E1EB6" w:rsidRDefault="00EF194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cellent</w:t>
            </w:r>
          </w:p>
        </w:tc>
        <w:tc>
          <w:tcPr>
            <w:tcW w:w="720" w:type="dxa"/>
          </w:tcPr>
          <w:p w14:paraId="5BDBCF6A" w14:textId="305CB47B" w:rsidR="00A126CB" w:rsidRPr="009E1EB6" w:rsidRDefault="00EF194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</w:tr>
      <w:tr w:rsidR="00A126CB" w14:paraId="4B132457" w14:textId="77777777" w:rsidTr="00A126CB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413F5E4" w14:textId="7E49B3F5" w:rsidR="00A126CB" w:rsidRDefault="00A126CB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. </w:t>
            </w:r>
            <w:r w:rsidRPr="0088169A">
              <w:rPr>
                <w:rFonts w:ascii="Times New Roman" w:hAnsi="Times New Roman" w:cs="Times New Roman"/>
                <w:color w:val="0563C2"/>
                <w:sz w:val="24"/>
                <w:szCs w:val="24"/>
              </w:rPr>
              <w:t xml:space="preserve">http://localhost:3000/api/students/:id </w:t>
            </w:r>
            <w:r w:rsidRPr="0088169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 delete a student using delete</w:t>
            </w:r>
          </w:p>
        </w:tc>
        <w:tc>
          <w:tcPr>
            <w:tcW w:w="630" w:type="dxa"/>
          </w:tcPr>
          <w:p w14:paraId="5CCCE55F" w14:textId="08D4CC9F" w:rsidR="00A126CB" w:rsidRPr="003F3C9F" w:rsidRDefault="00A126C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440" w:type="dxa"/>
          </w:tcPr>
          <w:p w14:paraId="3B885A88" w14:textId="77777777" w:rsidR="00A126CB" w:rsidRPr="009E1EB6" w:rsidRDefault="00A126C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905F842" w14:textId="510522F0" w:rsidR="00A126CB" w:rsidRPr="009E1EB6" w:rsidRDefault="00EF194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xcellent</w:t>
            </w:r>
          </w:p>
        </w:tc>
        <w:tc>
          <w:tcPr>
            <w:tcW w:w="720" w:type="dxa"/>
          </w:tcPr>
          <w:p w14:paraId="7511E88B" w14:textId="0B723D65" w:rsidR="00A126CB" w:rsidRPr="009E1EB6" w:rsidRDefault="00EF194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EF194A" w14:paraId="67AC1876" w14:textId="77777777" w:rsidTr="00A126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8660395" w14:textId="77777777" w:rsidR="00EF194A" w:rsidRPr="009E1EB6" w:rsidRDefault="00EF194A" w:rsidP="00EF194A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3CA44D23" w14:textId="77777777" w:rsidR="00EF194A" w:rsidRPr="009E1EB6" w:rsidRDefault="00EF194A" w:rsidP="00EF194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063001AC" w14:textId="77777777" w:rsidR="00EF194A" w:rsidRPr="009E1EB6" w:rsidRDefault="00EF194A" w:rsidP="00EF194A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ABCE1AC" w14:textId="4FC644D8" w:rsidR="00EF194A" w:rsidRPr="009E1EB6" w:rsidRDefault="00EF194A" w:rsidP="00EF194A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xcellent</w:t>
            </w:r>
            <w:bookmarkStart w:id="0" w:name="_GoBack"/>
            <w:bookmarkEnd w:id="0"/>
          </w:p>
        </w:tc>
        <w:tc>
          <w:tcPr>
            <w:tcW w:w="720" w:type="dxa"/>
          </w:tcPr>
          <w:p w14:paraId="3B2A7A8C" w14:textId="1B8F1631" w:rsidR="00EF194A" w:rsidRPr="009E1EB6" w:rsidRDefault="00EF194A" w:rsidP="00EF194A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0</w:t>
            </w:r>
          </w:p>
        </w:tc>
      </w:tr>
      <w:tr w:rsidR="00EF194A" w14:paraId="10ACA262" w14:textId="77777777" w:rsidTr="00A126C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334B45" w14:textId="77777777" w:rsidR="00EF194A" w:rsidRPr="00697905" w:rsidRDefault="00EF194A" w:rsidP="00EF194A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ADB7F31" w14:textId="77777777" w:rsidR="00EF194A" w:rsidRPr="00697905" w:rsidRDefault="00EF194A" w:rsidP="00EF194A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1AB4E92" w14:textId="77777777" w:rsidR="00EF194A" w:rsidRPr="00697905" w:rsidRDefault="00EF194A" w:rsidP="00EF194A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3F213BA" w14:textId="53943CB6" w:rsidR="00EF194A" w:rsidRPr="00697905" w:rsidRDefault="00EF194A" w:rsidP="00EF194A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EF194A" w:rsidRPr="00697905" w:rsidRDefault="00EF194A" w:rsidP="00EF194A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3F11AD3D" w14:textId="77777777" w:rsidR="00E82880" w:rsidRDefault="00E82880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000AF2CF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2EB7B86C" w:rsidR="00031CA6" w:rsidRDefault="00031CA6" w:rsidP="00594248"/>
    <w:p w14:paraId="592AD815" w14:textId="404E0B30" w:rsidR="00D072A7" w:rsidRPr="00D072A7" w:rsidRDefault="00D072A7" w:rsidP="00D072A7">
      <w:pPr>
        <w:pStyle w:val="ListParagraph"/>
        <w:numPr>
          <w:ilvl w:val="0"/>
          <w:numId w:val="10"/>
        </w:numPr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Get Students:</w:t>
      </w:r>
    </w:p>
    <w:p w14:paraId="2BD6DC9A" w14:textId="77777777" w:rsidR="00003057" w:rsidRDefault="00003057" w:rsidP="00594248">
      <w:pPr>
        <w:rPr>
          <w:noProof/>
        </w:rPr>
      </w:pPr>
    </w:p>
    <w:p w14:paraId="2C6774F5" w14:textId="3991DCF8" w:rsidR="00D072A7" w:rsidRDefault="00D072A7" w:rsidP="00594248">
      <w:r>
        <w:rPr>
          <w:noProof/>
        </w:rPr>
        <w:drawing>
          <wp:inline distT="0" distB="0" distL="0" distR="0" wp14:anchorId="6B9E831A" wp14:editId="09CCA5EF">
            <wp:extent cx="4495800" cy="2847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596" t="9408" r="1764" b="5359"/>
                    <a:stretch/>
                  </pic:blipFill>
                  <pic:spPr bwMode="auto">
                    <a:xfrm>
                      <a:off x="0" y="0"/>
                      <a:ext cx="4495800" cy="284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F3C91B" w14:textId="2C38A178" w:rsidR="00D072A7" w:rsidRDefault="00D072A7" w:rsidP="00D072A7"/>
    <w:p w14:paraId="13974AA5" w14:textId="4578F4EA" w:rsidR="00D072A7" w:rsidRPr="00D072A7" w:rsidRDefault="00D072A7" w:rsidP="00D072A7">
      <w:pPr>
        <w:pStyle w:val="ListParagraph"/>
        <w:numPr>
          <w:ilvl w:val="0"/>
          <w:numId w:val="10"/>
        </w:numPr>
        <w:tabs>
          <w:tab w:val="left" w:pos="1110"/>
        </w:tabs>
        <w:jc w:val="both"/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Get student’s info from the ID</w:t>
      </w:r>
    </w:p>
    <w:p w14:paraId="07170313" w14:textId="77777777" w:rsidR="00003057" w:rsidRDefault="00003057" w:rsidP="00D072A7">
      <w:pPr>
        <w:tabs>
          <w:tab w:val="left" w:pos="1110"/>
        </w:tabs>
        <w:rPr>
          <w:noProof/>
        </w:rPr>
      </w:pPr>
    </w:p>
    <w:p w14:paraId="79A5294F" w14:textId="72AA3743" w:rsidR="00D072A7" w:rsidRDefault="00D072A7" w:rsidP="00D072A7">
      <w:pPr>
        <w:tabs>
          <w:tab w:val="left" w:pos="1110"/>
        </w:tabs>
      </w:pPr>
      <w:r>
        <w:rPr>
          <w:noProof/>
        </w:rPr>
        <w:drawing>
          <wp:inline distT="0" distB="0" distL="0" distR="0" wp14:anchorId="656207E7" wp14:editId="0AEE7827">
            <wp:extent cx="4495800" cy="2362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635" t="11687" r="2724" b="17617"/>
                    <a:stretch/>
                  </pic:blipFill>
                  <pic:spPr bwMode="auto">
                    <a:xfrm>
                      <a:off x="0" y="0"/>
                      <a:ext cx="4495800" cy="2362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1CC02" w14:textId="3D6A310E" w:rsidR="00D072A7" w:rsidRDefault="00D072A7" w:rsidP="00D072A7">
      <w:pPr>
        <w:tabs>
          <w:tab w:val="left" w:pos="1110"/>
        </w:tabs>
      </w:pPr>
    </w:p>
    <w:p w14:paraId="2DE8B284" w14:textId="3BEA71F6" w:rsidR="00003057" w:rsidRDefault="00003057" w:rsidP="00D072A7">
      <w:pPr>
        <w:tabs>
          <w:tab w:val="left" w:pos="1110"/>
        </w:tabs>
      </w:pPr>
    </w:p>
    <w:p w14:paraId="2C22ABDB" w14:textId="5556B13D" w:rsidR="00003057" w:rsidRDefault="00003057" w:rsidP="00D072A7">
      <w:pPr>
        <w:tabs>
          <w:tab w:val="left" w:pos="1110"/>
        </w:tabs>
      </w:pPr>
    </w:p>
    <w:p w14:paraId="79DA4A19" w14:textId="77777777" w:rsidR="00003057" w:rsidRDefault="00003057" w:rsidP="00D072A7">
      <w:pPr>
        <w:tabs>
          <w:tab w:val="left" w:pos="1110"/>
        </w:tabs>
      </w:pPr>
    </w:p>
    <w:p w14:paraId="24C87B8E" w14:textId="19BF734E" w:rsidR="00D072A7" w:rsidRPr="00D072A7" w:rsidRDefault="00D072A7" w:rsidP="00D072A7">
      <w:pPr>
        <w:pStyle w:val="ListParagraph"/>
        <w:numPr>
          <w:ilvl w:val="0"/>
          <w:numId w:val="10"/>
        </w:numPr>
        <w:tabs>
          <w:tab w:val="left" w:pos="1110"/>
        </w:tabs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Add student</w:t>
      </w:r>
    </w:p>
    <w:p w14:paraId="4D82F2B3" w14:textId="77777777" w:rsidR="00003057" w:rsidRDefault="00003057" w:rsidP="00D072A7">
      <w:pPr>
        <w:tabs>
          <w:tab w:val="left" w:pos="1110"/>
        </w:tabs>
        <w:rPr>
          <w:noProof/>
        </w:rPr>
      </w:pPr>
    </w:p>
    <w:p w14:paraId="60B73620" w14:textId="6A07EFAF" w:rsidR="00D072A7" w:rsidRDefault="00D072A7" w:rsidP="00D072A7">
      <w:pPr>
        <w:tabs>
          <w:tab w:val="left" w:pos="1110"/>
        </w:tabs>
      </w:pPr>
      <w:r>
        <w:rPr>
          <w:noProof/>
        </w:rPr>
        <w:drawing>
          <wp:inline distT="0" distB="0" distL="0" distR="0" wp14:anchorId="35D7C42A" wp14:editId="3522C851">
            <wp:extent cx="4676775" cy="20478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0352" t="8837" r="961" b="29874"/>
                    <a:stretch/>
                  </pic:blipFill>
                  <pic:spPr bwMode="auto">
                    <a:xfrm>
                      <a:off x="0" y="0"/>
                      <a:ext cx="4676775" cy="204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A6450" w14:textId="77777777" w:rsidR="00D072A7" w:rsidRPr="00D072A7" w:rsidRDefault="00D072A7" w:rsidP="00D072A7"/>
    <w:p w14:paraId="2619A52D" w14:textId="77777777" w:rsidR="00D072A7" w:rsidRPr="00D072A7" w:rsidRDefault="00D072A7" w:rsidP="00D072A7"/>
    <w:p w14:paraId="4628E6AC" w14:textId="15B6892D" w:rsidR="00D072A7" w:rsidRDefault="00D072A7" w:rsidP="00D072A7"/>
    <w:p w14:paraId="16B93A33" w14:textId="52CFFFA6" w:rsidR="00D072A7" w:rsidRPr="00D072A7" w:rsidRDefault="00D072A7" w:rsidP="00D072A7">
      <w:pPr>
        <w:pStyle w:val="ListParagraph"/>
        <w:numPr>
          <w:ilvl w:val="0"/>
          <w:numId w:val="10"/>
        </w:numPr>
        <w:tabs>
          <w:tab w:val="left" w:pos="1350"/>
        </w:tabs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Update student:</w:t>
      </w:r>
    </w:p>
    <w:p w14:paraId="5EA594B8" w14:textId="77777777" w:rsidR="00003057" w:rsidRDefault="00003057" w:rsidP="00D072A7">
      <w:pPr>
        <w:tabs>
          <w:tab w:val="left" w:pos="1350"/>
        </w:tabs>
        <w:rPr>
          <w:noProof/>
        </w:rPr>
      </w:pPr>
    </w:p>
    <w:p w14:paraId="6AE2EE37" w14:textId="5660E7B3" w:rsidR="00D072A7" w:rsidRDefault="00D072A7" w:rsidP="00D072A7">
      <w:pPr>
        <w:tabs>
          <w:tab w:val="left" w:pos="1350"/>
        </w:tabs>
      </w:pPr>
      <w:r>
        <w:rPr>
          <w:noProof/>
        </w:rPr>
        <w:drawing>
          <wp:inline distT="0" distB="0" distL="0" distR="0" wp14:anchorId="58EB26D3" wp14:editId="34285048">
            <wp:extent cx="4324350" cy="1981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198" t="11687" r="3045" b="29020"/>
                    <a:stretch/>
                  </pic:blipFill>
                  <pic:spPr bwMode="auto">
                    <a:xfrm>
                      <a:off x="0" y="0"/>
                      <a:ext cx="432435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65E53F" w14:textId="7A50C376" w:rsidR="00D072A7" w:rsidRDefault="00D072A7" w:rsidP="00D072A7"/>
    <w:p w14:paraId="0767798F" w14:textId="5C9444D9" w:rsidR="00003057" w:rsidRDefault="00003057" w:rsidP="00D072A7"/>
    <w:p w14:paraId="3F2231FE" w14:textId="681A241F" w:rsidR="00003057" w:rsidRDefault="00003057" w:rsidP="00D072A7"/>
    <w:p w14:paraId="4DE89520" w14:textId="77777777" w:rsidR="00003057" w:rsidRPr="00D072A7" w:rsidRDefault="00003057" w:rsidP="00D072A7"/>
    <w:p w14:paraId="0CE2582C" w14:textId="19438C8D" w:rsidR="00D072A7" w:rsidRDefault="00D072A7" w:rsidP="00D072A7"/>
    <w:p w14:paraId="4F73CDD8" w14:textId="158F6359" w:rsidR="00D072A7" w:rsidRPr="00D072A7" w:rsidRDefault="00D072A7" w:rsidP="00D072A7">
      <w:pPr>
        <w:pStyle w:val="ListParagraph"/>
        <w:numPr>
          <w:ilvl w:val="0"/>
          <w:numId w:val="10"/>
        </w:numPr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Delete student:</w:t>
      </w:r>
    </w:p>
    <w:p w14:paraId="7EABA647" w14:textId="1352FF20" w:rsidR="00003057" w:rsidRDefault="00003057">
      <w:pPr>
        <w:rPr>
          <w:noProof/>
        </w:rPr>
      </w:pPr>
    </w:p>
    <w:p w14:paraId="17602A23" w14:textId="0B9F7080" w:rsidR="00D072A7" w:rsidRDefault="00D072A7">
      <w:r>
        <w:rPr>
          <w:noProof/>
        </w:rPr>
        <w:drawing>
          <wp:inline distT="0" distB="0" distL="0" distR="0" wp14:anchorId="58DCA7EB" wp14:editId="4A81482B">
            <wp:extent cx="4638675" cy="13430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955" t="10263" b="49543"/>
                    <a:stretch/>
                  </pic:blipFill>
                  <pic:spPr bwMode="auto">
                    <a:xfrm>
                      <a:off x="0" y="0"/>
                      <a:ext cx="4638675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3126B" w14:textId="3BB586FD" w:rsidR="00D072A7" w:rsidRDefault="00D072A7" w:rsidP="00D072A7">
      <w:pPr>
        <w:ind w:firstLine="720"/>
      </w:pPr>
    </w:p>
    <w:p w14:paraId="3E0875F2" w14:textId="44639B96" w:rsidR="00003057" w:rsidRDefault="00003057" w:rsidP="00D072A7">
      <w:pPr>
        <w:ind w:firstLine="720"/>
      </w:pPr>
    </w:p>
    <w:p w14:paraId="3C5491E0" w14:textId="77777777" w:rsidR="00003057" w:rsidRDefault="00003057" w:rsidP="00D072A7">
      <w:pPr>
        <w:ind w:firstLine="720"/>
      </w:pPr>
    </w:p>
    <w:p w14:paraId="2EA6B474" w14:textId="3F24CFFC" w:rsidR="00D072A7" w:rsidRPr="00D072A7" w:rsidRDefault="00D072A7" w:rsidP="00D072A7">
      <w:pPr>
        <w:pStyle w:val="ListParagraph"/>
        <w:numPr>
          <w:ilvl w:val="0"/>
          <w:numId w:val="10"/>
        </w:numPr>
        <w:rPr>
          <w:color w:val="E36C0A" w:themeColor="accent6" w:themeShade="BF"/>
          <w:sz w:val="24"/>
          <w:szCs w:val="24"/>
        </w:rPr>
      </w:pPr>
      <w:r w:rsidRPr="00D072A7">
        <w:rPr>
          <w:color w:val="E36C0A" w:themeColor="accent6" w:themeShade="BF"/>
          <w:sz w:val="24"/>
          <w:szCs w:val="24"/>
        </w:rPr>
        <w:t>Get GPA:</w:t>
      </w:r>
    </w:p>
    <w:p w14:paraId="40D308A0" w14:textId="77777777" w:rsidR="00003057" w:rsidRDefault="00003057" w:rsidP="00D072A7">
      <w:pPr>
        <w:ind w:firstLine="720"/>
        <w:rPr>
          <w:noProof/>
        </w:rPr>
      </w:pPr>
    </w:p>
    <w:p w14:paraId="024BC560" w14:textId="1BDE78F5" w:rsidR="00D072A7" w:rsidRPr="00D072A7" w:rsidRDefault="00D072A7" w:rsidP="00003057">
      <w:pPr>
        <w:jc w:val="both"/>
      </w:pPr>
      <w:r>
        <w:rPr>
          <w:noProof/>
        </w:rPr>
        <w:drawing>
          <wp:inline distT="0" distB="0" distL="0" distR="0" wp14:anchorId="53E66995" wp14:editId="2C3C0A65">
            <wp:extent cx="3667125" cy="18859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956" t="14538" r="16346" b="29020"/>
                    <a:stretch/>
                  </pic:blipFill>
                  <pic:spPr bwMode="auto">
                    <a:xfrm>
                      <a:off x="0" y="0"/>
                      <a:ext cx="3667125" cy="1885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072A7" w:rsidRPr="00D072A7" w:rsidSect="00907FA0">
      <w:footerReference w:type="default" r:id="rId14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C65229" w14:textId="77777777" w:rsidR="001E2CE8" w:rsidRDefault="001E2CE8" w:rsidP="007D42BF">
      <w:pPr>
        <w:spacing w:after="0" w:line="240" w:lineRule="auto"/>
      </w:pPr>
      <w:r>
        <w:separator/>
      </w:r>
    </w:p>
  </w:endnote>
  <w:endnote w:type="continuationSeparator" w:id="0">
    <w:p w14:paraId="58EC5E5E" w14:textId="77777777" w:rsidR="001E2CE8" w:rsidRDefault="001E2CE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2646E7F9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EF194A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D8698C" w14:textId="77777777" w:rsidR="001E2CE8" w:rsidRDefault="001E2CE8" w:rsidP="007D42BF">
      <w:pPr>
        <w:spacing w:after="0" w:line="240" w:lineRule="auto"/>
      </w:pPr>
      <w:r>
        <w:separator/>
      </w:r>
    </w:p>
  </w:footnote>
  <w:footnote w:type="continuationSeparator" w:id="0">
    <w:p w14:paraId="3B5D2A24" w14:textId="77777777" w:rsidR="001E2CE8" w:rsidRDefault="001E2CE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31358"/>
    <w:multiLevelType w:val="hybridMultilevel"/>
    <w:tmpl w:val="F4782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7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3057"/>
    <w:rsid w:val="00004930"/>
    <w:rsid w:val="00023B58"/>
    <w:rsid w:val="00031CA6"/>
    <w:rsid w:val="00075BE2"/>
    <w:rsid w:val="000D1D13"/>
    <w:rsid w:val="000D5E32"/>
    <w:rsid w:val="000E764D"/>
    <w:rsid w:val="000F1948"/>
    <w:rsid w:val="000F1DB3"/>
    <w:rsid w:val="00123CEF"/>
    <w:rsid w:val="00133EED"/>
    <w:rsid w:val="001B7447"/>
    <w:rsid w:val="001D0F47"/>
    <w:rsid w:val="001E2CE8"/>
    <w:rsid w:val="001E676E"/>
    <w:rsid w:val="003353D9"/>
    <w:rsid w:val="0034257A"/>
    <w:rsid w:val="003736EE"/>
    <w:rsid w:val="00385EFA"/>
    <w:rsid w:val="003B7C97"/>
    <w:rsid w:val="003C7D74"/>
    <w:rsid w:val="003F3C9F"/>
    <w:rsid w:val="00456935"/>
    <w:rsid w:val="00487078"/>
    <w:rsid w:val="004C670C"/>
    <w:rsid w:val="004D10BC"/>
    <w:rsid w:val="00546A06"/>
    <w:rsid w:val="00594248"/>
    <w:rsid w:val="00595819"/>
    <w:rsid w:val="00655CD6"/>
    <w:rsid w:val="006B6655"/>
    <w:rsid w:val="0070268B"/>
    <w:rsid w:val="007213D9"/>
    <w:rsid w:val="007642E8"/>
    <w:rsid w:val="00773757"/>
    <w:rsid w:val="007B4E39"/>
    <w:rsid w:val="007D42BF"/>
    <w:rsid w:val="00834050"/>
    <w:rsid w:val="008A12EA"/>
    <w:rsid w:val="008B435A"/>
    <w:rsid w:val="00907FA0"/>
    <w:rsid w:val="00982089"/>
    <w:rsid w:val="009C066D"/>
    <w:rsid w:val="009E1EB6"/>
    <w:rsid w:val="00A126CB"/>
    <w:rsid w:val="00A54491"/>
    <w:rsid w:val="00A54A83"/>
    <w:rsid w:val="00AA3747"/>
    <w:rsid w:val="00AD0A31"/>
    <w:rsid w:val="00B06589"/>
    <w:rsid w:val="00B2020B"/>
    <w:rsid w:val="00B34D52"/>
    <w:rsid w:val="00B8118E"/>
    <w:rsid w:val="00BD5B70"/>
    <w:rsid w:val="00BF7DCB"/>
    <w:rsid w:val="00CB2566"/>
    <w:rsid w:val="00CC38C2"/>
    <w:rsid w:val="00CD6CBC"/>
    <w:rsid w:val="00D072A7"/>
    <w:rsid w:val="00D47A71"/>
    <w:rsid w:val="00D57339"/>
    <w:rsid w:val="00D80AC7"/>
    <w:rsid w:val="00DB6028"/>
    <w:rsid w:val="00E82880"/>
    <w:rsid w:val="00EF194A"/>
    <w:rsid w:val="00EF5FA0"/>
    <w:rsid w:val="00F04623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F90341-EE9A-4E25-93BF-CA72EF5C0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90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Weam Al Zamel</cp:lastModifiedBy>
  <cp:revision>3</cp:revision>
  <dcterms:created xsi:type="dcterms:W3CDTF">2017-03-16T19:52:00Z</dcterms:created>
  <dcterms:modified xsi:type="dcterms:W3CDTF">2017-05-11T08:02:00Z</dcterms:modified>
</cp:coreProperties>
</file>